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7A5ED0" w14:textId="18FCAB30" w:rsidR="004B6AAA" w:rsidRPr="001303F1" w:rsidRDefault="001303F1" w:rsidP="00776D87">
      <w:pPr>
        <w:pStyle w:val="Heading2"/>
        <w:shd w:val="clear" w:color="auto" w:fill="FDFDFD"/>
        <w:spacing w:before="0" w:after="88"/>
        <w:ind w:left="426" w:right="241"/>
        <w:jc w:val="both"/>
        <w:rPr>
          <w:rStyle w:val="Emphasis"/>
          <w:rFonts w:ascii="Times New Roman" w:hAnsi="Times New Roman" w:cs="Times New Roman"/>
          <w:color w:val="5F6368"/>
          <w:sz w:val="24"/>
          <w:szCs w:val="24"/>
          <w:shd w:val="clear" w:color="auto" w:fill="FFFFFF"/>
        </w:rPr>
      </w:pPr>
      <w:r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>The 20</w:t>
      </w:r>
      <w:r w:rsidRPr="009C399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9C39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303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rthenium</w:t>
      </w:r>
      <w:r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wareness Week (16-22</w:t>
      </w:r>
      <w:r w:rsidRPr="00E9231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nd</w:t>
      </w:r>
      <w:r w:rsidR="00E923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gust 2025) </w:t>
      </w:r>
      <w:r w:rsidR="00613E88"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ganized </w:t>
      </w:r>
      <w:r w:rsidR="00E601BD"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>at ICAR-IIPR</w:t>
      </w:r>
      <w:r w:rsidR="005F06F0"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>, Kanpu</w:t>
      </w:r>
      <w:r w:rsidR="001D6E58"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F06F0"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s regional station</w:t>
      </w:r>
      <w:r w:rsidR="00984CD4" w:rsidRPr="00130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9582369" w14:textId="6B2900F6" w:rsidR="009D48F8" w:rsidRPr="009D48F8" w:rsidRDefault="00E676A1" w:rsidP="009D48F8">
      <w:pPr>
        <w:pStyle w:val="BodyText"/>
        <w:spacing w:before="203" w:line="360" w:lineRule="auto"/>
        <w:ind w:right="243"/>
        <w:jc w:val="both"/>
        <w:rPr>
          <w:b/>
          <w:bCs/>
        </w:rPr>
      </w:pPr>
      <w:r>
        <w:rPr>
          <w:sz w:val="22"/>
          <w:szCs w:val="22"/>
        </w:rPr>
        <w:t>The 20</w:t>
      </w:r>
      <w:r w:rsidRPr="00EE1D2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</w:t>
      </w:r>
      <w:r w:rsidRPr="006772D8">
        <w:rPr>
          <w:i/>
          <w:iCs/>
          <w:sz w:val="22"/>
          <w:szCs w:val="22"/>
        </w:rPr>
        <w:t>Parthenium</w:t>
      </w:r>
      <w:r w:rsidRPr="001D6E58">
        <w:rPr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 w:rsidRPr="001D6E58">
        <w:rPr>
          <w:sz w:val="22"/>
          <w:szCs w:val="22"/>
        </w:rPr>
        <w:t xml:space="preserve">wareness </w:t>
      </w:r>
      <w:r>
        <w:rPr>
          <w:sz w:val="22"/>
          <w:szCs w:val="22"/>
        </w:rPr>
        <w:t>W</w:t>
      </w:r>
      <w:r w:rsidRPr="001D6E58">
        <w:rPr>
          <w:sz w:val="22"/>
          <w:szCs w:val="22"/>
        </w:rPr>
        <w:t xml:space="preserve">eek </w:t>
      </w:r>
      <w:r>
        <w:rPr>
          <w:sz w:val="22"/>
          <w:szCs w:val="22"/>
        </w:rPr>
        <w:t>(</w:t>
      </w:r>
      <w:r w:rsidRPr="001D6E58">
        <w:rPr>
          <w:sz w:val="22"/>
          <w:szCs w:val="22"/>
        </w:rPr>
        <w:t>16-22</w:t>
      </w:r>
      <w:r w:rsidRPr="001D6E58">
        <w:rPr>
          <w:sz w:val="22"/>
          <w:szCs w:val="22"/>
          <w:vertAlign w:val="superscript"/>
        </w:rPr>
        <w:t>nd</w:t>
      </w:r>
      <w:r w:rsidRPr="001D6E58">
        <w:rPr>
          <w:sz w:val="22"/>
          <w:szCs w:val="22"/>
        </w:rPr>
        <w:t xml:space="preserve"> August 202</w:t>
      </w:r>
      <w:r>
        <w:rPr>
          <w:sz w:val="22"/>
          <w:szCs w:val="22"/>
        </w:rPr>
        <w:t>5)</w:t>
      </w:r>
      <w:r w:rsidRPr="001D6E58">
        <w:rPr>
          <w:sz w:val="22"/>
          <w:szCs w:val="22"/>
        </w:rPr>
        <w:t xml:space="preserve"> was organized at ICAR-IIPR, Kanpur and its regional station, Dharwad </w:t>
      </w:r>
      <w:r>
        <w:rPr>
          <w:sz w:val="22"/>
          <w:szCs w:val="22"/>
        </w:rPr>
        <w:t>during August 21-22, 2025</w:t>
      </w:r>
      <w:r w:rsidRPr="001D6E58">
        <w:rPr>
          <w:sz w:val="22"/>
          <w:szCs w:val="22"/>
        </w:rPr>
        <w:t xml:space="preserve">. The </w:t>
      </w:r>
      <w:proofErr w:type="spellStart"/>
      <w:r w:rsidRPr="001D6E58">
        <w:rPr>
          <w:sz w:val="22"/>
          <w:szCs w:val="22"/>
        </w:rPr>
        <w:t>programmes</w:t>
      </w:r>
      <w:proofErr w:type="spellEnd"/>
      <w:r w:rsidRPr="001D6E58">
        <w:rPr>
          <w:sz w:val="22"/>
          <w:szCs w:val="22"/>
        </w:rPr>
        <w:t xml:space="preserve"> </w:t>
      </w:r>
      <w:proofErr w:type="gramStart"/>
      <w:r w:rsidRPr="001D6E58">
        <w:rPr>
          <w:sz w:val="22"/>
          <w:szCs w:val="22"/>
        </w:rPr>
        <w:t>was</w:t>
      </w:r>
      <w:proofErr w:type="gramEnd"/>
      <w:r w:rsidRPr="001D6E58">
        <w:rPr>
          <w:sz w:val="22"/>
          <w:szCs w:val="22"/>
        </w:rPr>
        <w:t xml:space="preserve"> organized under the supervision and guidance of Dr. G.P. Dixit (Director, ICAR-IIPR, Kanpur). </w:t>
      </w:r>
      <w:r>
        <w:rPr>
          <w:spacing w:val="1"/>
          <w:sz w:val="22"/>
          <w:szCs w:val="22"/>
        </w:rPr>
        <w:t>O</w:t>
      </w:r>
      <w:r w:rsidRPr="001D6E58">
        <w:rPr>
          <w:spacing w:val="1"/>
          <w:sz w:val="22"/>
          <w:szCs w:val="22"/>
        </w:rPr>
        <w:t>n th</w:t>
      </w:r>
      <w:r>
        <w:rPr>
          <w:spacing w:val="1"/>
          <w:sz w:val="22"/>
          <w:szCs w:val="22"/>
        </w:rPr>
        <w:t>is</w:t>
      </w:r>
      <w:r w:rsidRPr="001D6E58">
        <w:rPr>
          <w:spacing w:val="1"/>
          <w:sz w:val="22"/>
          <w:szCs w:val="22"/>
        </w:rPr>
        <w:t xml:space="preserve"> occasion</w:t>
      </w:r>
      <w:r>
        <w:rPr>
          <w:spacing w:val="1"/>
          <w:sz w:val="22"/>
          <w:szCs w:val="22"/>
        </w:rPr>
        <w:t>,</w:t>
      </w:r>
      <w:r w:rsidRPr="001D6E58">
        <w:rPr>
          <w:spacing w:val="1"/>
          <w:sz w:val="22"/>
          <w:szCs w:val="22"/>
        </w:rPr>
        <w:t xml:space="preserve"> </w:t>
      </w:r>
      <w:r w:rsidRPr="001D6E58">
        <w:rPr>
          <w:sz w:val="22"/>
          <w:szCs w:val="22"/>
        </w:rPr>
        <w:t xml:space="preserve">Dr. Narendra Kumar, Head (Division of Crop Production) and </w:t>
      </w:r>
      <w:r w:rsidRPr="001D6E58">
        <w:rPr>
          <w:spacing w:val="1"/>
          <w:sz w:val="22"/>
          <w:szCs w:val="22"/>
        </w:rPr>
        <w:t>Dr. S.L. Patil, PS and Officer-in-Charge, ICAR-IIPR</w:t>
      </w:r>
      <w:r>
        <w:rPr>
          <w:spacing w:val="1"/>
          <w:sz w:val="22"/>
          <w:szCs w:val="22"/>
        </w:rPr>
        <w:t>-</w:t>
      </w:r>
      <w:r w:rsidRPr="001D6E58">
        <w:rPr>
          <w:spacing w:val="1"/>
          <w:sz w:val="22"/>
          <w:szCs w:val="22"/>
        </w:rPr>
        <w:t>RRS</w:t>
      </w:r>
      <w:r>
        <w:rPr>
          <w:spacing w:val="1"/>
          <w:sz w:val="22"/>
          <w:szCs w:val="22"/>
        </w:rPr>
        <w:t>,</w:t>
      </w:r>
      <w:r w:rsidRPr="001D6E58">
        <w:rPr>
          <w:spacing w:val="1"/>
          <w:sz w:val="22"/>
          <w:szCs w:val="22"/>
        </w:rPr>
        <w:t xml:space="preserve"> Dharwad stressed </w:t>
      </w:r>
      <w:r>
        <w:rPr>
          <w:spacing w:val="1"/>
          <w:sz w:val="22"/>
          <w:szCs w:val="22"/>
        </w:rPr>
        <w:t xml:space="preserve">upon </w:t>
      </w:r>
      <w:r w:rsidRPr="001D6E58">
        <w:rPr>
          <w:spacing w:val="1"/>
          <w:sz w:val="22"/>
          <w:szCs w:val="22"/>
        </w:rPr>
        <w:t xml:space="preserve">the importance of eradicating the </w:t>
      </w:r>
      <w:r w:rsidRPr="00414A5A">
        <w:rPr>
          <w:i/>
          <w:iCs/>
          <w:spacing w:val="1"/>
          <w:sz w:val="22"/>
          <w:szCs w:val="22"/>
        </w:rPr>
        <w:t>Parthenium</w:t>
      </w:r>
      <w:r w:rsidR="00414A5A" w:rsidRPr="00414A5A">
        <w:rPr>
          <w:i/>
          <w:iCs/>
          <w:spacing w:val="1"/>
          <w:sz w:val="22"/>
          <w:szCs w:val="22"/>
        </w:rPr>
        <w:t xml:space="preserve"> </w:t>
      </w:r>
      <w:proofErr w:type="spellStart"/>
      <w:r w:rsidR="00414A5A" w:rsidRPr="00414A5A">
        <w:rPr>
          <w:i/>
          <w:iCs/>
          <w:spacing w:val="1"/>
          <w:sz w:val="22"/>
          <w:szCs w:val="22"/>
        </w:rPr>
        <w:t>hysterophorus</w:t>
      </w:r>
      <w:proofErr w:type="spellEnd"/>
      <w:r w:rsidR="00414A5A">
        <w:rPr>
          <w:spacing w:val="1"/>
          <w:sz w:val="22"/>
          <w:szCs w:val="22"/>
        </w:rPr>
        <w:t xml:space="preserve"> </w:t>
      </w:r>
      <w:r w:rsidRPr="001D6E58">
        <w:rPr>
          <w:spacing w:val="1"/>
          <w:sz w:val="22"/>
          <w:szCs w:val="22"/>
        </w:rPr>
        <w:t xml:space="preserve">from our </w:t>
      </w:r>
      <w:proofErr w:type="spellStart"/>
      <w:r w:rsidRPr="001D6E58">
        <w:rPr>
          <w:spacing w:val="1"/>
          <w:sz w:val="22"/>
          <w:szCs w:val="22"/>
        </w:rPr>
        <w:t>sorrounding</w:t>
      </w:r>
      <w:proofErr w:type="spellEnd"/>
      <w:r>
        <w:rPr>
          <w:spacing w:val="1"/>
          <w:sz w:val="22"/>
          <w:szCs w:val="22"/>
        </w:rPr>
        <w:t xml:space="preserve"> </w:t>
      </w:r>
      <w:r w:rsidR="00471F85">
        <w:rPr>
          <w:spacing w:val="1"/>
          <w:sz w:val="22"/>
          <w:szCs w:val="22"/>
        </w:rPr>
        <w:t>r</w:t>
      </w:r>
      <w:r w:rsidRPr="001D6E58">
        <w:rPr>
          <w:spacing w:val="1"/>
          <w:sz w:val="22"/>
          <w:szCs w:val="22"/>
        </w:rPr>
        <w:t xml:space="preserve">esearch </w:t>
      </w:r>
      <w:r w:rsidR="00471F85">
        <w:rPr>
          <w:spacing w:val="1"/>
          <w:sz w:val="22"/>
          <w:szCs w:val="22"/>
        </w:rPr>
        <w:t>f</w:t>
      </w:r>
      <w:r w:rsidRPr="001D6E58">
        <w:rPr>
          <w:spacing w:val="1"/>
          <w:sz w:val="22"/>
          <w:szCs w:val="22"/>
        </w:rPr>
        <w:t>arm, villages</w:t>
      </w:r>
      <w:r w:rsidR="00C5256C">
        <w:rPr>
          <w:spacing w:val="1"/>
          <w:sz w:val="22"/>
          <w:szCs w:val="22"/>
        </w:rPr>
        <w:t>,</w:t>
      </w:r>
      <w:r w:rsidRPr="001D6E58">
        <w:rPr>
          <w:spacing w:val="1"/>
          <w:sz w:val="22"/>
          <w:szCs w:val="22"/>
        </w:rPr>
        <w:t xml:space="preserve"> and in the city areas. They elaborated the different </w:t>
      </w:r>
      <w:proofErr w:type="spellStart"/>
      <w:r w:rsidRPr="001D6E58">
        <w:rPr>
          <w:spacing w:val="1"/>
          <w:sz w:val="22"/>
          <w:szCs w:val="22"/>
        </w:rPr>
        <w:t>meance</w:t>
      </w:r>
      <w:proofErr w:type="spellEnd"/>
      <w:r w:rsidRPr="001D6E58">
        <w:rPr>
          <w:spacing w:val="1"/>
          <w:sz w:val="22"/>
          <w:szCs w:val="22"/>
        </w:rPr>
        <w:t xml:space="preserve"> caused by the </w:t>
      </w:r>
      <w:proofErr w:type="spellStart"/>
      <w:r w:rsidRPr="008371A1">
        <w:rPr>
          <w:i/>
          <w:iCs/>
          <w:spacing w:val="1"/>
          <w:sz w:val="22"/>
          <w:szCs w:val="22"/>
        </w:rPr>
        <w:t>Parthenuim</w:t>
      </w:r>
      <w:proofErr w:type="spellEnd"/>
      <w:r w:rsidRPr="001D6E58">
        <w:rPr>
          <w:spacing w:val="1"/>
          <w:sz w:val="22"/>
          <w:szCs w:val="22"/>
        </w:rPr>
        <w:t xml:space="preserve"> weed to the envi</w:t>
      </w:r>
      <w:r>
        <w:rPr>
          <w:spacing w:val="1"/>
          <w:sz w:val="22"/>
          <w:szCs w:val="22"/>
        </w:rPr>
        <w:t>ronment</w:t>
      </w:r>
      <w:r w:rsidRPr="001D6E58">
        <w:rPr>
          <w:spacing w:val="1"/>
          <w:sz w:val="22"/>
          <w:szCs w:val="22"/>
        </w:rPr>
        <w:t>, agriculture, biodiversity</w:t>
      </w:r>
      <w:r>
        <w:rPr>
          <w:spacing w:val="1"/>
          <w:sz w:val="22"/>
          <w:szCs w:val="22"/>
        </w:rPr>
        <w:t>,</w:t>
      </w:r>
      <w:r w:rsidRPr="001D6E58">
        <w:rPr>
          <w:spacing w:val="1"/>
          <w:sz w:val="22"/>
          <w:szCs w:val="22"/>
        </w:rPr>
        <w:t xml:space="preserve"> and human health. Further awareness was created on managing the </w:t>
      </w:r>
      <w:r w:rsidRPr="003A1204">
        <w:rPr>
          <w:i/>
          <w:iCs/>
          <w:spacing w:val="1"/>
          <w:sz w:val="22"/>
          <w:szCs w:val="22"/>
        </w:rPr>
        <w:t>Parthenium</w:t>
      </w:r>
      <w:r w:rsidRPr="001D6E58">
        <w:rPr>
          <w:spacing w:val="1"/>
          <w:sz w:val="22"/>
          <w:szCs w:val="22"/>
        </w:rPr>
        <w:t xml:space="preserve"> by agronomic, chemical</w:t>
      </w:r>
      <w:r>
        <w:rPr>
          <w:spacing w:val="1"/>
          <w:sz w:val="22"/>
          <w:szCs w:val="22"/>
        </w:rPr>
        <w:t>,</w:t>
      </w:r>
      <w:r w:rsidRPr="001D6E58">
        <w:rPr>
          <w:spacing w:val="1"/>
          <w:sz w:val="22"/>
          <w:szCs w:val="22"/>
        </w:rPr>
        <w:t xml:space="preserve"> and biological methods. </w:t>
      </w:r>
      <w:r>
        <w:rPr>
          <w:spacing w:val="1"/>
          <w:sz w:val="22"/>
          <w:szCs w:val="22"/>
        </w:rPr>
        <w:t>It was</w:t>
      </w:r>
      <w:r w:rsidRPr="001D6E58">
        <w:rPr>
          <w:spacing w:val="1"/>
          <w:sz w:val="22"/>
          <w:szCs w:val="22"/>
        </w:rPr>
        <w:t xml:space="preserve"> mentioned that with effort over the years, the campuses have become almost </w:t>
      </w:r>
      <w:proofErr w:type="spellStart"/>
      <w:r w:rsidRPr="001D6E58">
        <w:rPr>
          <w:spacing w:val="1"/>
          <w:sz w:val="22"/>
          <w:szCs w:val="22"/>
        </w:rPr>
        <w:t>partheunium</w:t>
      </w:r>
      <w:proofErr w:type="spellEnd"/>
      <w:r w:rsidRPr="001D6E58">
        <w:rPr>
          <w:spacing w:val="1"/>
          <w:sz w:val="22"/>
          <w:szCs w:val="22"/>
        </w:rPr>
        <w:t xml:space="preserve"> free. </w:t>
      </w:r>
      <w:r>
        <w:rPr>
          <w:spacing w:val="1"/>
          <w:sz w:val="22"/>
          <w:szCs w:val="22"/>
        </w:rPr>
        <w:t>Scientific, technical a</w:t>
      </w:r>
      <w:r w:rsidR="00E2414B">
        <w:rPr>
          <w:spacing w:val="1"/>
          <w:sz w:val="22"/>
          <w:szCs w:val="22"/>
        </w:rPr>
        <w:t>n</w:t>
      </w:r>
      <w:r>
        <w:rPr>
          <w:spacing w:val="1"/>
          <w:sz w:val="22"/>
          <w:szCs w:val="22"/>
        </w:rPr>
        <w:t>d contractual s</w:t>
      </w:r>
      <w:r w:rsidRPr="001D6E58">
        <w:rPr>
          <w:sz w:val="22"/>
          <w:szCs w:val="22"/>
        </w:rPr>
        <w:t>taff</w:t>
      </w:r>
      <w:r>
        <w:rPr>
          <w:sz w:val="22"/>
          <w:szCs w:val="22"/>
        </w:rPr>
        <w:t>s</w:t>
      </w:r>
      <w:r w:rsidRPr="001D6E58">
        <w:rPr>
          <w:sz w:val="22"/>
          <w:szCs w:val="22"/>
        </w:rPr>
        <w:t xml:space="preserve"> of Division of Crop Production, </w:t>
      </w:r>
      <w:r>
        <w:rPr>
          <w:sz w:val="22"/>
          <w:szCs w:val="22"/>
        </w:rPr>
        <w:t xml:space="preserve">and </w:t>
      </w:r>
      <w:proofErr w:type="spellStart"/>
      <w:r w:rsidRPr="001D6E58">
        <w:rPr>
          <w:sz w:val="22"/>
          <w:szCs w:val="22"/>
        </w:rPr>
        <w:t>Incharges</w:t>
      </w:r>
      <w:proofErr w:type="spellEnd"/>
      <w:r w:rsidRPr="001D6E5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of </w:t>
      </w:r>
      <w:r w:rsidRPr="001D6E58">
        <w:rPr>
          <w:sz w:val="22"/>
          <w:szCs w:val="22"/>
        </w:rPr>
        <w:t>Farms</w:t>
      </w:r>
      <w:r w:rsidR="00E2414B">
        <w:rPr>
          <w:sz w:val="22"/>
          <w:szCs w:val="22"/>
        </w:rPr>
        <w:t>,</w:t>
      </w:r>
      <w:r w:rsidRPr="001D6E58">
        <w:rPr>
          <w:sz w:val="22"/>
          <w:szCs w:val="22"/>
        </w:rPr>
        <w:t xml:space="preserve"> and Farm Manager of ICAR-IIPR, K</w:t>
      </w:r>
      <w:r>
        <w:rPr>
          <w:sz w:val="22"/>
          <w:szCs w:val="22"/>
        </w:rPr>
        <w:t>anpur</w:t>
      </w:r>
      <w:r w:rsidRPr="001D6E58">
        <w:rPr>
          <w:sz w:val="22"/>
          <w:szCs w:val="22"/>
        </w:rPr>
        <w:t xml:space="preserve"> and ICAR-IIPR</w:t>
      </w:r>
      <w:r w:rsidR="00414A5A">
        <w:rPr>
          <w:sz w:val="22"/>
          <w:szCs w:val="22"/>
        </w:rPr>
        <w:t>-</w:t>
      </w:r>
      <w:r w:rsidRPr="001D6E58">
        <w:rPr>
          <w:sz w:val="22"/>
          <w:szCs w:val="22"/>
        </w:rPr>
        <w:t xml:space="preserve">RRS, Dharwad were present on the </w:t>
      </w:r>
      <w:proofErr w:type="spellStart"/>
      <w:r w:rsidR="00414A5A">
        <w:rPr>
          <w:sz w:val="22"/>
          <w:szCs w:val="22"/>
        </w:rPr>
        <w:t>o</w:t>
      </w:r>
      <w:r w:rsidRPr="001D6E58">
        <w:rPr>
          <w:sz w:val="22"/>
          <w:szCs w:val="22"/>
        </w:rPr>
        <w:t>cassion</w:t>
      </w:r>
      <w:proofErr w:type="spellEnd"/>
      <w:r>
        <w:rPr>
          <w:sz w:val="22"/>
          <w:szCs w:val="22"/>
        </w:rPr>
        <w:t xml:space="preserve"> and </w:t>
      </w:r>
      <w:r w:rsidRPr="001D6E58">
        <w:rPr>
          <w:sz w:val="22"/>
          <w:szCs w:val="22"/>
        </w:rPr>
        <w:t xml:space="preserve">uprooted the </w:t>
      </w:r>
      <w:r w:rsidRPr="006C22EC">
        <w:rPr>
          <w:i/>
          <w:iCs/>
          <w:sz w:val="22"/>
          <w:szCs w:val="22"/>
        </w:rPr>
        <w:t>Parth</w:t>
      </w:r>
      <w:r>
        <w:rPr>
          <w:i/>
          <w:iCs/>
          <w:sz w:val="22"/>
          <w:szCs w:val="22"/>
        </w:rPr>
        <w:t>e</w:t>
      </w:r>
      <w:r w:rsidRPr="006C22EC">
        <w:rPr>
          <w:i/>
          <w:iCs/>
          <w:sz w:val="22"/>
          <w:szCs w:val="22"/>
        </w:rPr>
        <w:t>nium</w:t>
      </w:r>
      <w:r w:rsidRPr="001D6E58">
        <w:rPr>
          <w:sz w:val="22"/>
          <w:szCs w:val="22"/>
        </w:rPr>
        <w:t xml:space="preserve"> weed </w:t>
      </w:r>
      <w:r>
        <w:rPr>
          <w:sz w:val="22"/>
          <w:szCs w:val="22"/>
        </w:rPr>
        <w:t>in the experimental fields/farms</w:t>
      </w:r>
      <w:r w:rsidRPr="001D6E58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651720">
        <w:rPr>
          <w:sz w:val="22"/>
          <w:szCs w:val="22"/>
        </w:rPr>
        <w:t xml:space="preserve">The </w:t>
      </w:r>
      <w:proofErr w:type="spellStart"/>
      <w:r w:rsidRPr="00651720">
        <w:rPr>
          <w:sz w:val="22"/>
          <w:szCs w:val="22"/>
        </w:rPr>
        <w:t>programme</w:t>
      </w:r>
      <w:proofErr w:type="spellEnd"/>
      <w:r w:rsidRPr="0065172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as </w:t>
      </w:r>
      <w:r w:rsidRPr="00651720">
        <w:rPr>
          <w:sz w:val="22"/>
          <w:szCs w:val="22"/>
        </w:rPr>
        <w:t xml:space="preserve">aimed to raise awareness regarding the negative impact of </w:t>
      </w:r>
      <w:r w:rsidR="00414A5A" w:rsidRPr="00414A5A">
        <w:rPr>
          <w:i/>
          <w:iCs/>
          <w:sz w:val="22"/>
          <w:szCs w:val="22"/>
        </w:rPr>
        <w:t>P</w:t>
      </w:r>
      <w:r w:rsidRPr="00414A5A">
        <w:rPr>
          <w:i/>
          <w:iCs/>
          <w:sz w:val="22"/>
          <w:szCs w:val="22"/>
        </w:rPr>
        <w:t>arthenium</w:t>
      </w:r>
      <w:r w:rsidRPr="00651720">
        <w:rPr>
          <w:sz w:val="22"/>
          <w:szCs w:val="22"/>
        </w:rPr>
        <w:t xml:space="preserve"> and mobilize collective action towards its control and eradication.</w:t>
      </w:r>
      <w:r w:rsidR="00C72AFC">
        <w:rPr>
          <w:sz w:val="22"/>
          <w:szCs w:val="22"/>
        </w:rPr>
        <w:t xml:space="preserve"> The </w:t>
      </w:r>
      <w:proofErr w:type="spellStart"/>
      <w:r w:rsidR="00C72AFC">
        <w:rPr>
          <w:sz w:val="22"/>
          <w:szCs w:val="22"/>
        </w:rPr>
        <w:t>p</w:t>
      </w:r>
      <w:r w:rsidR="00DB42A3" w:rsidRPr="00083E27">
        <w:rPr>
          <w:sz w:val="22"/>
          <w:szCs w:val="22"/>
        </w:rPr>
        <w:t>rgramme</w:t>
      </w:r>
      <w:proofErr w:type="spellEnd"/>
      <w:r w:rsidR="00DB42A3" w:rsidRPr="00083E27">
        <w:rPr>
          <w:sz w:val="22"/>
          <w:szCs w:val="22"/>
        </w:rPr>
        <w:t xml:space="preserve"> </w:t>
      </w:r>
      <w:r w:rsidR="00C72AFC">
        <w:rPr>
          <w:sz w:val="22"/>
          <w:szCs w:val="22"/>
        </w:rPr>
        <w:t xml:space="preserve">was </w:t>
      </w:r>
      <w:proofErr w:type="spellStart"/>
      <w:r w:rsidR="00C72AFC">
        <w:rPr>
          <w:sz w:val="22"/>
          <w:szCs w:val="22"/>
        </w:rPr>
        <w:t>c</w:t>
      </w:r>
      <w:r w:rsidR="00DB42A3" w:rsidRPr="00083E27">
        <w:rPr>
          <w:sz w:val="22"/>
          <w:szCs w:val="22"/>
        </w:rPr>
        <w:t>o-ordinat</w:t>
      </w:r>
      <w:r w:rsidR="00DF7453">
        <w:rPr>
          <w:sz w:val="22"/>
          <w:szCs w:val="22"/>
        </w:rPr>
        <w:t>ed</w:t>
      </w:r>
      <w:proofErr w:type="spellEnd"/>
      <w:r w:rsidR="00C72AFC">
        <w:rPr>
          <w:sz w:val="22"/>
          <w:szCs w:val="22"/>
        </w:rPr>
        <w:t xml:space="preserve"> by </w:t>
      </w:r>
      <w:r w:rsidR="00DB42A3" w:rsidRPr="00083E27">
        <w:rPr>
          <w:sz w:val="22"/>
          <w:szCs w:val="22"/>
        </w:rPr>
        <w:t xml:space="preserve">Dr. C.P. Nath, </w:t>
      </w:r>
      <w:r>
        <w:rPr>
          <w:sz w:val="22"/>
          <w:szCs w:val="22"/>
        </w:rPr>
        <w:t xml:space="preserve">Senior </w:t>
      </w:r>
      <w:r w:rsidR="00DB42A3" w:rsidRPr="00083E27">
        <w:rPr>
          <w:sz w:val="22"/>
          <w:szCs w:val="22"/>
        </w:rPr>
        <w:t>Scientist</w:t>
      </w:r>
      <w:r>
        <w:rPr>
          <w:sz w:val="22"/>
          <w:szCs w:val="22"/>
        </w:rPr>
        <w:t xml:space="preserve"> </w:t>
      </w:r>
      <w:r w:rsidR="007504AA">
        <w:rPr>
          <w:sz w:val="22"/>
          <w:szCs w:val="22"/>
        </w:rPr>
        <w:t>(Agronomy)</w:t>
      </w:r>
      <w:r w:rsidR="00C72AFC">
        <w:rPr>
          <w:sz w:val="22"/>
          <w:szCs w:val="22"/>
        </w:rPr>
        <w:t>.</w:t>
      </w:r>
    </w:p>
    <w:p w14:paraId="15531C82" w14:textId="77777777" w:rsidR="009D48F8" w:rsidRPr="009D48F8" w:rsidRDefault="009D48F8" w:rsidP="009D48F8">
      <w:pPr>
        <w:pStyle w:val="BodyText"/>
        <w:jc w:val="both"/>
        <w:rPr>
          <w:b/>
          <w:bCs/>
        </w:rPr>
      </w:pPr>
    </w:p>
    <w:tbl>
      <w:tblPr>
        <w:tblStyle w:val="TableGrid"/>
        <w:tblW w:w="8646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4"/>
        <w:gridCol w:w="4252"/>
      </w:tblGrid>
      <w:tr w:rsidR="009D48F8" w:rsidRPr="001D6E58" w14:paraId="0A4F3CB2" w14:textId="77777777" w:rsidTr="009419B9">
        <w:trPr>
          <w:trHeight w:val="1841"/>
        </w:trPr>
        <w:tc>
          <w:tcPr>
            <w:tcW w:w="4394" w:type="dxa"/>
            <w:vAlign w:val="center"/>
          </w:tcPr>
          <w:p w14:paraId="3C206B7A" w14:textId="77777777" w:rsidR="009D48F8" w:rsidRPr="001D6E58" w:rsidRDefault="009D48F8" w:rsidP="00C565F1">
            <w:pPr>
              <w:pStyle w:val="BodyText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53607B6" wp14:editId="3CFE23A0">
                  <wp:extent cx="2671948" cy="1769110"/>
                  <wp:effectExtent l="0" t="0" r="0" b="2540"/>
                  <wp:docPr id="198501438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2345" cy="178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  <w:vAlign w:val="center"/>
          </w:tcPr>
          <w:p w14:paraId="42C7E955" w14:textId="77777777" w:rsidR="009D48F8" w:rsidRPr="001D6E58" w:rsidRDefault="009D48F8" w:rsidP="009419B9">
            <w:pPr>
              <w:pStyle w:val="BodyText"/>
              <w:ind w:left="0" w:right="-10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4BB1F38" wp14:editId="7921FC67">
                  <wp:extent cx="2529444" cy="1706880"/>
                  <wp:effectExtent l="0" t="0" r="4445" b="7620"/>
                  <wp:docPr id="105423781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905" cy="1749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48F8" w:rsidRPr="001D6E58" w14:paraId="73E938D4" w14:textId="77777777" w:rsidTr="009419B9">
        <w:trPr>
          <w:trHeight w:val="2753"/>
        </w:trPr>
        <w:tc>
          <w:tcPr>
            <w:tcW w:w="4394" w:type="dxa"/>
            <w:vAlign w:val="center"/>
          </w:tcPr>
          <w:p w14:paraId="1CD831D6" w14:textId="77777777" w:rsidR="009D48F8" w:rsidRPr="001D6E58" w:rsidRDefault="009D48F8" w:rsidP="00C565F1">
            <w:pPr>
              <w:pStyle w:val="BodyText"/>
              <w:ind w:left="0" w:right="243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BF23E98" wp14:editId="199EB8BD">
                  <wp:simplePos x="0" y="0"/>
                  <wp:positionH relativeFrom="column">
                    <wp:posOffset>20320</wp:posOffset>
                  </wp:positionH>
                  <wp:positionV relativeFrom="paragraph">
                    <wp:posOffset>-15240</wp:posOffset>
                  </wp:positionV>
                  <wp:extent cx="2647315" cy="1685925"/>
                  <wp:effectExtent l="0" t="0" r="635" b="95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315" cy="1685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252" w:type="dxa"/>
            <w:vAlign w:val="center"/>
          </w:tcPr>
          <w:p w14:paraId="2CFCA8EC" w14:textId="77777777" w:rsidR="009D48F8" w:rsidRPr="001D6E58" w:rsidRDefault="009D48F8" w:rsidP="00C565F1">
            <w:pPr>
              <w:pStyle w:val="BodyText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5F46047" wp14:editId="2C56D10D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21590</wp:posOffset>
                  </wp:positionV>
                  <wp:extent cx="2665730" cy="1687830"/>
                  <wp:effectExtent l="0" t="0" r="1270" b="762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5730" cy="1687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AE9A665" w14:textId="14BCFD9E" w:rsidR="00DB42A3" w:rsidRPr="00DB42A3" w:rsidRDefault="00DB42A3" w:rsidP="00D95E63">
      <w:pPr>
        <w:pStyle w:val="BodyText"/>
        <w:ind w:left="0"/>
        <w:jc w:val="both"/>
        <w:rPr>
          <w:b/>
          <w:bCs/>
        </w:rPr>
      </w:pPr>
    </w:p>
    <w:sectPr w:rsidR="00DB42A3" w:rsidRPr="00DB42A3" w:rsidSect="00613E88">
      <w:pgSz w:w="11910" w:h="16840" w:code="9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96E73"/>
    <w:multiLevelType w:val="hybridMultilevel"/>
    <w:tmpl w:val="0DA249BE"/>
    <w:lvl w:ilvl="0" w:tplc="40090017">
      <w:start w:val="1"/>
      <w:numFmt w:val="lowerLetter"/>
      <w:lvlText w:val="%1)"/>
      <w:lvlJc w:val="left"/>
      <w:pPr>
        <w:ind w:left="1183" w:hanging="360"/>
      </w:pPr>
    </w:lvl>
    <w:lvl w:ilvl="1" w:tplc="40090019" w:tentative="1">
      <w:start w:val="1"/>
      <w:numFmt w:val="lowerLetter"/>
      <w:lvlText w:val="%2."/>
      <w:lvlJc w:val="left"/>
      <w:pPr>
        <w:ind w:left="1903" w:hanging="360"/>
      </w:pPr>
    </w:lvl>
    <w:lvl w:ilvl="2" w:tplc="4009001B" w:tentative="1">
      <w:start w:val="1"/>
      <w:numFmt w:val="lowerRoman"/>
      <w:lvlText w:val="%3."/>
      <w:lvlJc w:val="right"/>
      <w:pPr>
        <w:ind w:left="2623" w:hanging="180"/>
      </w:pPr>
    </w:lvl>
    <w:lvl w:ilvl="3" w:tplc="4009000F" w:tentative="1">
      <w:start w:val="1"/>
      <w:numFmt w:val="decimal"/>
      <w:lvlText w:val="%4."/>
      <w:lvlJc w:val="left"/>
      <w:pPr>
        <w:ind w:left="3343" w:hanging="360"/>
      </w:pPr>
    </w:lvl>
    <w:lvl w:ilvl="4" w:tplc="40090019" w:tentative="1">
      <w:start w:val="1"/>
      <w:numFmt w:val="lowerLetter"/>
      <w:lvlText w:val="%5."/>
      <w:lvlJc w:val="left"/>
      <w:pPr>
        <w:ind w:left="4063" w:hanging="360"/>
      </w:pPr>
    </w:lvl>
    <w:lvl w:ilvl="5" w:tplc="4009001B" w:tentative="1">
      <w:start w:val="1"/>
      <w:numFmt w:val="lowerRoman"/>
      <w:lvlText w:val="%6."/>
      <w:lvlJc w:val="right"/>
      <w:pPr>
        <w:ind w:left="4783" w:hanging="180"/>
      </w:pPr>
    </w:lvl>
    <w:lvl w:ilvl="6" w:tplc="4009000F" w:tentative="1">
      <w:start w:val="1"/>
      <w:numFmt w:val="decimal"/>
      <w:lvlText w:val="%7."/>
      <w:lvlJc w:val="left"/>
      <w:pPr>
        <w:ind w:left="5503" w:hanging="360"/>
      </w:pPr>
    </w:lvl>
    <w:lvl w:ilvl="7" w:tplc="40090019" w:tentative="1">
      <w:start w:val="1"/>
      <w:numFmt w:val="lowerLetter"/>
      <w:lvlText w:val="%8."/>
      <w:lvlJc w:val="left"/>
      <w:pPr>
        <w:ind w:left="6223" w:hanging="360"/>
      </w:pPr>
    </w:lvl>
    <w:lvl w:ilvl="8" w:tplc="4009001B" w:tentative="1">
      <w:start w:val="1"/>
      <w:numFmt w:val="lowerRoman"/>
      <w:lvlText w:val="%9."/>
      <w:lvlJc w:val="right"/>
      <w:pPr>
        <w:ind w:left="6943" w:hanging="180"/>
      </w:pPr>
    </w:lvl>
  </w:abstractNum>
  <w:abstractNum w:abstractNumId="1" w15:restartNumberingAfterBreak="0">
    <w:nsid w:val="46C9584D"/>
    <w:multiLevelType w:val="hybridMultilevel"/>
    <w:tmpl w:val="B82E68AA"/>
    <w:lvl w:ilvl="0" w:tplc="40090017">
      <w:start w:val="1"/>
      <w:numFmt w:val="lowerLetter"/>
      <w:lvlText w:val="%1)"/>
      <w:lvlJc w:val="left"/>
      <w:pPr>
        <w:ind w:left="1069" w:hanging="360"/>
      </w:pPr>
    </w:lvl>
    <w:lvl w:ilvl="1" w:tplc="40090019" w:tentative="1">
      <w:start w:val="1"/>
      <w:numFmt w:val="lowerLetter"/>
      <w:lvlText w:val="%2."/>
      <w:lvlJc w:val="left"/>
      <w:pPr>
        <w:ind w:left="1903" w:hanging="360"/>
      </w:pPr>
    </w:lvl>
    <w:lvl w:ilvl="2" w:tplc="4009001B" w:tentative="1">
      <w:start w:val="1"/>
      <w:numFmt w:val="lowerRoman"/>
      <w:lvlText w:val="%3."/>
      <w:lvlJc w:val="right"/>
      <w:pPr>
        <w:ind w:left="2623" w:hanging="180"/>
      </w:pPr>
    </w:lvl>
    <w:lvl w:ilvl="3" w:tplc="4009000F" w:tentative="1">
      <w:start w:val="1"/>
      <w:numFmt w:val="decimal"/>
      <w:lvlText w:val="%4."/>
      <w:lvlJc w:val="left"/>
      <w:pPr>
        <w:ind w:left="3343" w:hanging="360"/>
      </w:pPr>
    </w:lvl>
    <w:lvl w:ilvl="4" w:tplc="40090019" w:tentative="1">
      <w:start w:val="1"/>
      <w:numFmt w:val="lowerLetter"/>
      <w:lvlText w:val="%5."/>
      <w:lvlJc w:val="left"/>
      <w:pPr>
        <w:ind w:left="4063" w:hanging="360"/>
      </w:pPr>
    </w:lvl>
    <w:lvl w:ilvl="5" w:tplc="4009001B" w:tentative="1">
      <w:start w:val="1"/>
      <w:numFmt w:val="lowerRoman"/>
      <w:lvlText w:val="%6."/>
      <w:lvlJc w:val="right"/>
      <w:pPr>
        <w:ind w:left="4783" w:hanging="180"/>
      </w:pPr>
    </w:lvl>
    <w:lvl w:ilvl="6" w:tplc="4009000F" w:tentative="1">
      <w:start w:val="1"/>
      <w:numFmt w:val="decimal"/>
      <w:lvlText w:val="%7."/>
      <w:lvlJc w:val="left"/>
      <w:pPr>
        <w:ind w:left="5503" w:hanging="360"/>
      </w:pPr>
    </w:lvl>
    <w:lvl w:ilvl="7" w:tplc="40090019" w:tentative="1">
      <w:start w:val="1"/>
      <w:numFmt w:val="lowerLetter"/>
      <w:lvlText w:val="%8."/>
      <w:lvlJc w:val="left"/>
      <w:pPr>
        <w:ind w:left="6223" w:hanging="360"/>
      </w:pPr>
    </w:lvl>
    <w:lvl w:ilvl="8" w:tplc="4009001B" w:tentative="1">
      <w:start w:val="1"/>
      <w:numFmt w:val="lowerRoman"/>
      <w:lvlText w:val="%9."/>
      <w:lvlJc w:val="right"/>
      <w:pPr>
        <w:ind w:left="6943" w:hanging="180"/>
      </w:pPr>
    </w:lvl>
  </w:abstractNum>
  <w:abstractNum w:abstractNumId="2" w15:restartNumberingAfterBreak="0">
    <w:nsid w:val="74ED711C"/>
    <w:multiLevelType w:val="hybridMultilevel"/>
    <w:tmpl w:val="18F0FBA8"/>
    <w:lvl w:ilvl="0" w:tplc="4009000F">
      <w:start w:val="1"/>
      <w:numFmt w:val="decimal"/>
      <w:lvlText w:val="%1."/>
      <w:lvlJc w:val="left"/>
      <w:pPr>
        <w:ind w:left="1120" w:hanging="360"/>
      </w:pPr>
    </w:lvl>
    <w:lvl w:ilvl="1" w:tplc="40090019" w:tentative="1">
      <w:start w:val="1"/>
      <w:numFmt w:val="lowerLetter"/>
      <w:lvlText w:val="%2."/>
      <w:lvlJc w:val="left"/>
      <w:pPr>
        <w:ind w:left="1840" w:hanging="360"/>
      </w:pPr>
    </w:lvl>
    <w:lvl w:ilvl="2" w:tplc="4009001B" w:tentative="1">
      <w:start w:val="1"/>
      <w:numFmt w:val="lowerRoman"/>
      <w:lvlText w:val="%3."/>
      <w:lvlJc w:val="right"/>
      <w:pPr>
        <w:ind w:left="2560" w:hanging="180"/>
      </w:pPr>
    </w:lvl>
    <w:lvl w:ilvl="3" w:tplc="4009000F" w:tentative="1">
      <w:start w:val="1"/>
      <w:numFmt w:val="decimal"/>
      <w:lvlText w:val="%4."/>
      <w:lvlJc w:val="left"/>
      <w:pPr>
        <w:ind w:left="3280" w:hanging="360"/>
      </w:pPr>
    </w:lvl>
    <w:lvl w:ilvl="4" w:tplc="40090019" w:tentative="1">
      <w:start w:val="1"/>
      <w:numFmt w:val="lowerLetter"/>
      <w:lvlText w:val="%5."/>
      <w:lvlJc w:val="left"/>
      <w:pPr>
        <w:ind w:left="4000" w:hanging="360"/>
      </w:pPr>
    </w:lvl>
    <w:lvl w:ilvl="5" w:tplc="4009001B" w:tentative="1">
      <w:start w:val="1"/>
      <w:numFmt w:val="lowerRoman"/>
      <w:lvlText w:val="%6."/>
      <w:lvlJc w:val="right"/>
      <w:pPr>
        <w:ind w:left="4720" w:hanging="180"/>
      </w:pPr>
    </w:lvl>
    <w:lvl w:ilvl="6" w:tplc="4009000F" w:tentative="1">
      <w:start w:val="1"/>
      <w:numFmt w:val="decimal"/>
      <w:lvlText w:val="%7."/>
      <w:lvlJc w:val="left"/>
      <w:pPr>
        <w:ind w:left="5440" w:hanging="360"/>
      </w:pPr>
    </w:lvl>
    <w:lvl w:ilvl="7" w:tplc="40090019" w:tentative="1">
      <w:start w:val="1"/>
      <w:numFmt w:val="lowerLetter"/>
      <w:lvlText w:val="%8."/>
      <w:lvlJc w:val="left"/>
      <w:pPr>
        <w:ind w:left="6160" w:hanging="360"/>
      </w:pPr>
    </w:lvl>
    <w:lvl w:ilvl="8" w:tplc="40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3" w15:restartNumberingAfterBreak="0">
    <w:nsid w:val="78994838"/>
    <w:multiLevelType w:val="hybridMultilevel"/>
    <w:tmpl w:val="BE9CFB92"/>
    <w:lvl w:ilvl="0" w:tplc="D0F027CC">
      <w:start w:val="1"/>
      <w:numFmt w:val="decimal"/>
      <w:lvlText w:val="%1."/>
      <w:lvlJc w:val="left"/>
      <w:pPr>
        <w:ind w:left="400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148A315C">
      <w:numFmt w:val="bullet"/>
      <w:lvlText w:val="•"/>
      <w:lvlJc w:val="left"/>
      <w:pPr>
        <w:ind w:left="1374" w:hanging="284"/>
      </w:pPr>
      <w:rPr>
        <w:rFonts w:hint="default"/>
        <w:lang w:val="en-US" w:eastAsia="en-US" w:bidi="ar-SA"/>
      </w:rPr>
    </w:lvl>
    <w:lvl w:ilvl="2" w:tplc="01300E9E">
      <w:numFmt w:val="bullet"/>
      <w:lvlText w:val="•"/>
      <w:lvlJc w:val="left"/>
      <w:pPr>
        <w:ind w:left="2349" w:hanging="284"/>
      </w:pPr>
      <w:rPr>
        <w:rFonts w:hint="default"/>
        <w:lang w:val="en-US" w:eastAsia="en-US" w:bidi="ar-SA"/>
      </w:rPr>
    </w:lvl>
    <w:lvl w:ilvl="3" w:tplc="04022F82">
      <w:numFmt w:val="bullet"/>
      <w:lvlText w:val="•"/>
      <w:lvlJc w:val="left"/>
      <w:pPr>
        <w:ind w:left="3323" w:hanging="284"/>
      </w:pPr>
      <w:rPr>
        <w:rFonts w:hint="default"/>
        <w:lang w:val="en-US" w:eastAsia="en-US" w:bidi="ar-SA"/>
      </w:rPr>
    </w:lvl>
    <w:lvl w:ilvl="4" w:tplc="013E00D8">
      <w:numFmt w:val="bullet"/>
      <w:lvlText w:val="•"/>
      <w:lvlJc w:val="left"/>
      <w:pPr>
        <w:ind w:left="4298" w:hanging="284"/>
      </w:pPr>
      <w:rPr>
        <w:rFonts w:hint="default"/>
        <w:lang w:val="en-US" w:eastAsia="en-US" w:bidi="ar-SA"/>
      </w:rPr>
    </w:lvl>
    <w:lvl w:ilvl="5" w:tplc="9586B7E0">
      <w:numFmt w:val="bullet"/>
      <w:lvlText w:val="•"/>
      <w:lvlJc w:val="left"/>
      <w:pPr>
        <w:ind w:left="5273" w:hanging="284"/>
      </w:pPr>
      <w:rPr>
        <w:rFonts w:hint="default"/>
        <w:lang w:val="en-US" w:eastAsia="en-US" w:bidi="ar-SA"/>
      </w:rPr>
    </w:lvl>
    <w:lvl w:ilvl="6" w:tplc="B0B6E6DC">
      <w:numFmt w:val="bullet"/>
      <w:lvlText w:val="•"/>
      <w:lvlJc w:val="left"/>
      <w:pPr>
        <w:ind w:left="6247" w:hanging="284"/>
      </w:pPr>
      <w:rPr>
        <w:rFonts w:hint="default"/>
        <w:lang w:val="en-US" w:eastAsia="en-US" w:bidi="ar-SA"/>
      </w:rPr>
    </w:lvl>
    <w:lvl w:ilvl="7" w:tplc="46E090C0">
      <w:numFmt w:val="bullet"/>
      <w:lvlText w:val="•"/>
      <w:lvlJc w:val="left"/>
      <w:pPr>
        <w:ind w:left="7222" w:hanging="284"/>
      </w:pPr>
      <w:rPr>
        <w:rFonts w:hint="default"/>
        <w:lang w:val="en-US" w:eastAsia="en-US" w:bidi="ar-SA"/>
      </w:rPr>
    </w:lvl>
    <w:lvl w:ilvl="8" w:tplc="945AD136">
      <w:numFmt w:val="bullet"/>
      <w:lvlText w:val="•"/>
      <w:lvlJc w:val="left"/>
      <w:pPr>
        <w:ind w:left="8197" w:hanging="284"/>
      </w:pPr>
      <w:rPr>
        <w:rFonts w:hint="default"/>
        <w:lang w:val="en-US" w:eastAsia="en-US" w:bidi="ar-SA"/>
      </w:rPr>
    </w:lvl>
  </w:abstractNum>
  <w:num w:numId="1" w16cid:durableId="1254315549">
    <w:abstractNumId w:val="3"/>
  </w:num>
  <w:num w:numId="2" w16cid:durableId="2065904940">
    <w:abstractNumId w:val="0"/>
  </w:num>
  <w:num w:numId="3" w16cid:durableId="1325208634">
    <w:abstractNumId w:val="1"/>
  </w:num>
  <w:num w:numId="4" w16cid:durableId="1918438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jQ1NLawNDE2NTZX0lEKTi0uzszPAykwrwUAbycmAiwAAAA="/>
  </w:docVars>
  <w:rsids>
    <w:rsidRoot w:val="00770709"/>
    <w:rsid w:val="00000025"/>
    <w:rsid w:val="00000D08"/>
    <w:rsid w:val="00002AB8"/>
    <w:rsid w:val="00005E7A"/>
    <w:rsid w:val="000067F7"/>
    <w:rsid w:val="00006CEE"/>
    <w:rsid w:val="0001110A"/>
    <w:rsid w:val="00014FF0"/>
    <w:rsid w:val="00023E14"/>
    <w:rsid w:val="000262A1"/>
    <w:rsid w:val="00030C25"/>
    <w:rsid w:val="00034825"/>
    <w:rsid w:val="00042546"/>
    <w:rsid w:val="00043277"/>
    <w:rsid w:val="00045906"/>
    <w:rsid w:val="00056786"/>
    <w:rsid w:val="000639C0"/>
    <w:rsid w:val="000717FF"/>
    <w:rsid w:val="00076E56"/>
    <w:rsid w:val="00082CF7"/>
    <w:rsid w:val="00083E27"/>
    <w:rsid w:val="00090725"/>
    <w:rsid w:val="00096F70"/>
    <w:rsid w:val="000A0935"/>
    <w:rsid w:val="000A30CA"/>
    <w:rsid w:val="000A4D88"/>
    <w:rsid w:val="000B176E"/>
    <w:rsid w:val="000D0F38"/>
    <w:rsid w:val="000E1BB3"/>
    <w:rsid w:val="000E3091"/>
    <w:rsid w:val="000E3541"/>
    <w:rsid w:val="000E5B3C"/>
    <w:rsid w:val="000F104F"/>
    <w:rsid w:val="000F794F"/>
    <w:rsid w:val="001047C9"/>
    <w:rsid w:val="00104F15"/>
    <w:rsid w:val="00110F41"/>
    <w:rsid w:val="00114B43"/>
    <w:rsid w:val="00117454"/>
    <w:rsid w:val="00121F7C"/>
    <w:rsid w:val="00126A4B"/>
    <w:rsid w:val="001303F1"/>
    <w:rsid w:val="001338E0"/>
    <w:rsid w:val="00134594"/>
    <w:rsid w:val="00134887"/>
    <w:rsid w:val="001363D8"/>
    <w:rsid w:val="00137D6B"/>
    <w:rsid w:val="001517B4"/>
    <w:rsid w:val="0015326D"/>
    <w:rsid w:val="00165D73"/>
    <w:rsid w:val="0018519A"/>
    <w:rsid w:val="00187524"/>
    <w:rsid w:val="00190B3B"/>
    <w:rsid w:val="001A2CDF"/>
    <w:rsid w:val="001A4BED"/>
    <w:rsid w:val="001B1E3E"/>
    <w:rsid w:val="001B1EAE"/>
    <w:rsid w:val="001B4669"/>
    <w:rsid w:val="001C4AF4"/>
    <w:rsid w:val="001C561D"/>
    <w:rsid w:val="001C71A4"/>
    <w:rsid w:val="001C7BD9"/>
    <w:rsid w:val="001D2DE3"/>
    <w:rsid w:val="001D6E58"/>
    <w:rsid w:val="001E0BCF"/>
    <w:rsid w:val="001E379C"/>
    <w:rsid w:val="001E72DE"/>
    <w:rsid w:val="001E791D"/>
    <w:rsid w:val="001F1D63"/>
    <w:rsid w:val="001F43B7"/>
    <w:rsid w:val="002118DE"/>
    <w:rsid w:val="00220954"/>
    <w:rsid w:val="00222793"/>
    <w:rsid w:val="00244936"/>
    <w:rsid w:val="00244F5B"/>
    <w:rsid w:val="00254E28"/>
    <w:rsid w:val="00254E6F"/>
    <w:rsid w:val="00262062"/>
    <w:rsid w:val="00263028"/>
    <w:rsid w:val="002640DA"/>
    <w:rsid w:val="0028225C"/>
    <w:rsid w:val="002877ED"/>
    <w:rsid w:val="00293061"/>
    <w:rsid w:val="0029679D"/>
    <w:rsid w:val="002A0359"/>
    <w:rsid w:val="002A424C"/>
    <w:rsid w:val="002A61AA"/>
    <w:rsid w:val="002B0D60"/>
    <w:rsid w:val="002B3D1C"/>
    <w:rsid w:val="002C02F7"/>
    <w:rsid w:val="002C2836"/>
    <w:rsid w:val="002E7600"/>
    <w:rsid w:val="00302CBB"/>
    <w:rsid w:val="0031751C"/>
    <w:rsid w:val="003204E6"/>
    <w:rsid w:val="00322036"/>
    <w:rsid w:val="0032312A"/>
    <w:rsid w:val="003276EF"/>
    <w:rsid w:val="0032794C"/>
    <w:rsid w:val="003375BE"/>
    <w:rsid w:val="003515B0"/>
    <w:rsid w:val="00355C92"/>
    <w:rsid w:val="0035774E"/>
    <w:rsid w:val="00363C9A"/>
    <w:rsid w:val="00367353"/>
    <w:rsid w:val="00373A34"/>
    <w:rsid w:val="003775E5"/>
    <w:rsid w:val="00381974"/>
    <w:rsid w:val="00382EC0"/>
    <w:rsid w:val="003879DD"/>
    <w:rsid w:val="00395A17"/>
    <w:rsid w:val="00397E74"/>
    <w:rsid w:val="003A1204"/>
    <w:rsid w:val="003A4646"/>
    <w:rsid w:val="003B1117"/>
    <w:rsid w:val="003B270D"/>
    <w:rsid w:val="003C416F"/>
    <w:rsid w:val="003C69E4"/>
    <w:rsid w:val="003C7E36"/>
    <w:rsid w:val="003E6CAA"/>
    <w:rsid w:val="003F44A3"/>
    <w:rsid w:val="003F64FF"/>
    <w:rsid w:val="003F7B69"/>
    <w:rsid w:val="00404BF5"/>
    <w:rsid w:val="0040535A"/>
    <w:rsid w:val="004105B3"/>
    <w:rsid w:val="00412AA7"/>
    <w:rsid w:val="00414A5A"/>
    <w:rsid w:val="00417926"/>
    <w:rsid w:val="0042298F"/>
    <w:rsid w:val="00422AC6"/>
    <w:rsid w:val="004272E3"/>
    <w:rsid w:val="0042730C"/>
    <w:rsid w:val="004273D5"/>
    <w:rsid w:val="004275E7"/>
    <w:rsid w:val="00435BA1"/>
    <w:rsid w:val="004533F5"/>
    <w:rsid w:val="004549D9"/>
    <w:rsid w:val="00454B0C"/>
    <w:rsid w:val="00462611"/>
    <w:rsid w:val="00464A2E"/>
    <w:rsid w:val="004670B7"/>
    <w:rsid w:val="00471F85"/>
    <w:rsid w:val="00474158"/>
    <w:rsid w:val="00486A99"/>
    <w:rsid w:val="00497A51"/>
    <w:rsid w:val="004A0077"/>
    <w:rsid w:val="004A3897"/>
    <w:rsid w:val="004A3EFB"/>
    <w:rsid w:val="004A7112"/>
    <w:rsid w:val="004B6AAA"/>
    <w:rsid w:val="004B7A58"/>
    <w:rsid w:val="004C603F"/>
    <w:rsid w:val="004D59B5"/>
    <w:rsid w:val="004E0998"/>
    <w:rsid w:val="004E63AB"/>
    <w:rsid w:val="004E7D1C"/>
    <w:rsid w:val="004F7281"/>
    <w:rsid w:val="004F738D"/>
    <w:rsid w:val="00511DCB"/>
    <w:rsid w:val="0051434B"/>
    <w:rsid w:val="005158C2"/>
    <w:rsid w:val="005200EF"/>
    <w:rsid w:val="00521931"/>
    <w:rsid w:val="005235E9"/>
    <w:rsid w:val="005352BC"/>
    <w:rsid w:val="00541C16"/>
    <w:rsid w:val="005527FE"/>
    <w:rsid w:val="00563B1C"/>
    <w:rsid w:val="00565443"/>
    <w:rsid w:val="005706E9"/>
    <w:rsid w:val="00572CFB"/>
    <w:rsid w:val="005733D1"/>
    <w:rsid w:val="00593342"/>
    <w:rsid w:val="005A2B7F"/>
    <w:rsid w:val="005A45FE"/>
    <w:rsid w:val="005C28FA"/>
    <w:rsid w:val="005C52CA"/>
    <w:rsid w:val="005C777F"/>
    <w:rsid w:val="005D07BF"/>
    <w:rsid w:val="005D3860"/>
    <w:rsid w:val="005D5E59"/>
    <w:rsid w:val="005D7C30"/>
    <w:rsid w:val="005E0D0A"/>
    <w:rsid w:val="005E5E17"/>
    <w:rsid w:val="005F06F0"/>
    <w:rsid w:val="005F516A"/>
    <w:rsid w:val="0060098B"/>
    <w:rsid w:val="0060177D"/>
    <w:rsid w:val="00605DBB"/>
    <w:rsid w:val="00606802"/>
    <w:rsid w:val="00613E88"/>
    <w:rsid w:val="00615839"/>
    <w:rsid w:val="006158F5"/>
    <w:rsid w:val="00617829"/>
    <w:rsid w:val="00625CF7"/>
    <w:rsid w:val="006266B1"/>
    <w:rsid w:val="006355B6"/>
    <w:rsid w:val="00636B1B"/>
    <w:rsid w:val="00650FA4"/>
    <w:rsid w:val="00653035"/>
    <w:rsid w:val="00654057"/>
    <w:rsid w:val="00654C5E"/>
    <w:rsid w:val="00657226"/>
    <w:rsid w:val="00657F42"/>
    <w:rsid w:val="0066284C"/>
    <w:rsid w:val="00664DDC"/>
    <w:rsid w:val="006772D8"/>
    <w:rsid w:val="00683130"/>
    <w:rsid w:val="00685A3F"/>
    <w:rsid w:val="00693455"/>
    <w:rsid w:val="006B496C"/>
    <w:rsid w:val="006C22EC"/>
    <w:rsid w:val="006C630B"/>
    <w:rsid w:val="006D2042"/>
    <w:rsid w:val="006F0CDA"/>
    <w:rsid w:val="006F3ABA"/>
    <w:rsid w:val="006F4FD7"/>
    <w:rsid w:val="00710070"/>
    <w:rsid w:val="007129EE"/>
    <w:rsid w:val="007202B6"/>
    <w:rsid w:val="00720DA3"/>
    <w:rsid w:val="00720E7B"/>
    <w:rsid w:val="00720F29"/>
    <w:rsid w:val="007211F4"/>
    <w:rsid w:val="007213D8"/>
    <w:rsid w:val="007270D8"/>
    <w:rsid w:val="007320F9"/>
    <w:rsid w:val="00734DF3"/>
    <w:rsid w:val="007366C2"/>
    <w:rsid w:val="00744011"/>
    <w:rsid w:val="007454C0"/>
    <w:rsid w:val="007477BF"/>
    <w:rsid w:val="007504AA"/>
    <w:rsid w:val="00755371"/>
    <w:rsid w:val="00756FD7"/>
    <w:rsid w:val="007570ED"/>
    <w:rsid w:val="00757C0B"/>
    <w:rsid w:val="007606A2"/>
    <w:rsid w:val="007672BF"/>
    <w:rsid w:val="00770709"/>
    <w:rsid w:val="0077679D"/>
    <w:rsid w:val="00776D87"/>
    <w:rsid w:val="007825FF"/>
    <w:rsid w:val="00782B0D"/>
    <w:rsid w:val="00784356"/>
    <w:rsid w:val="007A1EC1"/>
    <w:rsid w:val="007A350A"/>
    <w:rsid w:val="007A560C"/>
    <w:rsid w:val="007A70F5"/>
    <w:rsid w:val="007A7585"/>
    <w:rsid w:val="007C0BF4"/>
    <w:rsid w:val="007C76F3"/>
    <w:rsid w:val="007D0C54"/>
    <w:rsid w:val="007D1ECF"/>
    <w:rsid w:val="007D69D4"/>
    <w:rsid w:val="007E3411"/>
    <w:rsid w:val="007E34B6"/>
    <w:rsid w:val="007E4D6F"/>
    <w:rsid w:val="007F2A1F"/>
    <w:rsid w:val="007F5958"/>
    <w:rsid w:val="00801D1E"/>
    <w:rsid w:val="00803539"/>
    <w:rsid w:val="008056EF"/>
    <w:rsid w:val="00806B84"/>
    <w:rsid w:val="00807728"/>
    <w:rsid w:val="0081531F"/>
    <w:rsid w:val="00827DB0"/>
    <w:rsid w:val="00834EE3"/>
    <w:rsid w:val="008355FB"/>
    <w:rsid w:val="008371A1"/>
    <w:rsid w:val="00840175"/>
    <w:rsid w:val="00846B75"/>
    <w:rsid w:val="00861FCF"/>
    <w:rsid w:val="00862827"/>
    <w:rsid w:val="00870612"/>
    <w:rsid w:val="008852C8"/>
    <w:rsid w:val="00887723"/>
    <w:rsid w:val="00892D67"/>
    <w:rsid w:val="008A3654"/>
    <w:rsid w:val="008A6388"/>
    <w:rsid w:val="008B1D3A"/>
    <w:rsid w:val="008B4121"/>
    <w:rsid w:val="008B6E4E"/>
    <w:rsid w:val="008C0520"/>
    <w:rsid w:val="008C5DAF"/>
    <w:rsid w:val="008D1B50"/>
    <w:rsid w:val="008D3D0D"/>
    <w:rsid w:val="008D6C88"/>
    <w:rsid w:val="008D6D83"/>
    <w:rsid w:val="008F6117"/>
    <w:rsid w:val="008F6E12"/>
    <w:rsid w:val="0090150B"/>
    <w:rsid w:val="009140BB"/>
    <w:rsid w:val="00915924"/>
    <w:rsid w:val="00921ABA"/>
    <w:rsid w:val="00934D67"/>
    <w:rsid w:val="009419B9"/>
    <w:rsid w:val="0094261F"/>
    <w:rsid w:val="009441CE"/>
    <w:rsid w:val="009465F7"/>
    <w:rsid w:val="00956B4B"/>
    <w:rsid w:val="00963150"/>
    <w:rsid w:val="009734C8"/>
    <w:rsid w:val="00977F1F"/>
    <w:rsid w:val="00980EA6"/>
    <w:rsid w:val="00984CD4"/>
    <w:rsid w:val="00986F1B"/>
    <w:rsid w:val="00990B36"/>
    <w:rsid w:val="00994DA3"/>
    <w:rsid w:val="00997BD5"/>
    <w:rsid w:val="009A70C8"/>
    <w:rsid w:val="009B76B4"/>
    <w:rsid w:val="009C3996"/>
    <w:rsid w:val="009C7A15"/>
    <w:rsid w:val="009D07AF"/>
    <w:rsid w:val="009D37D7"/>
    <w:rsid w:val="009D48F8"/>
    <w:rsid w:val="009D6398"/>
    <w:rsid w:val="009F25D7"/>
    <w:rsid w:val="009F5F59"/>
    <w:rsid w:val="00A02BC9"/>
    <w:rsid w:val="00A073F8"/>
    <w:rsid w:val="00A14362"/>
    <w:rsid w:val="00A166AC"/>
    <w:rsid w:val="00A17245"/>
    <w:rsid w:val="00A2066E"/>
    <w:rsid w:val="00A3099B"/>
    <w:rsid w:val="00A44918"/>
    <w:rsid w:val="00A45270"/>
    <w:rsid w:val="00A4577A"/>
    <w:rsid w:val="00A52FE2"/>
    <w:rsid w:val="00A54358"/>
    <w:rsid w:val="00A6137E"/>
    <w:rsid w:val="00A70908"/>
    <w:rsid w:val="00A82BAF"/>
    <w:rsid w:val="00A92C20"/>
    <w:rsid w:val="00A970AF"/>
    <w:rsid w:val="00AA090A"/>
    <w:rsid w:val="00AA20FB"/>
    <w:rsid w:val="00AA4754"/>
    <w:rsid w:val="00AA7AF0"/>
    <w:rsid w:val="00AB1A7A"/>
    <w:rsid w:val="00AB1D3D"/>
    <w:rsid w:val="00AB490F"/>
    <w:rsid w:val="00AC3EF7"/>
    <w:rsid w:val="00AC60B4"/>
    <w:rsid w:val="00AC61BC"/>
    <w:rsid w:val="00AC6EEA"/>
    <w:rsid w:val="00AC7812"/>
    <w:rsid w:val="00AE3656"/>
    <w:rsid w:val="00AF0D0C"/>
    <w:rsid w:val="00AF335F"/>
    <w:rsid w:val="00B04499"/>
    <w:rsid w:val="00B05170"/>
    <w:rsid w:val="00B059F1"/>
    <w:rsid w:val="00B13F10"/>
    <w:rsid w:val="00B20019"/>
    <w:rsid w:val="00B2210A"/>
    <w:rsid w:val="00B22D0D"/>
    <w:rsid w:val="00B242E7"/>
    <w:rsid w:val="00B316FD"/>
    <w:rsid w:val="00B36A8A"/>
    <w:rsid w:val="00B44C85"/>
    <w:rsid w:val="00B44CA8"/>
    <w:rsid w:val="00B4570C"/>
    <w:rsid w:val="00B45C8E"/>
    <w:rsid w:val="00B5402F"/>
    <w:rsid w:val="00B54A8A"/>
    <w:rsid w:val="00B54C4E"/>
    <w:rsid w:val="00B66564"/>
    <w:rsid w:val="00B67EA3"/>
    <w:rsid w:val="00B70C70"/>
    <w:rsid w:val="00B73381"/>
    <w:rsid w:val="00B73794"/>
    <w:rsid w:val="00B7432F"/>
    <w:rsid w:val="00B80DC1"/>
    <w:rsid w:val="00B95615"/>
    <w:rsid w:val="00B95ED3"/>
    <w:rsid w:val="00B965DE"/>
    <w:rsid w:val="00BA4A81"/>
    <w:rsid w:val="00BB372B"/>
    <w:rsid w:val="00BC2606"/>
    <w:rsid w:val="00BC35C5"/>
    <w:rsid w:val="00BC38FE"/>
    <w:rsid w:val="00BD05D1"/>
    <w:rsid w:val="00BD685C"/>
    <w:rsid w:val="00BE048F"/>
    <w:rsid w:val="00BE2782"/>
    <w:rsid w:val="00BE6554"/>
    <w:rsid w:val="00BF0863"/>
    <w:rsid w:val="00BF7ABA"/>
    <w:rsid w:val="00C006DA"/>
    <w:rsid w:val="00C15E57"/>
    <w:rsid w:val="00C16730"/>
    <w:rsid w:val="00C179D9"/>
    <w:rsid w:val="00C20602"/>
    <w:rsid w:val="00C25BE9"/>
    <w:rsid w:val="00C313D4"/>
    <w:rsid w:val="00C376A2"/>
    <w:rsid w:val="00C52469"/>
    <w:rsid w:val="00C5256C"/>
    <w:rsid w:val="00C54292"/>
    <w:rsid w:val="00C613C0"/>
    <w:rsid w:val="00C6183F"/>
    <w:rsid w:val="00C71016"/>
    <w:rsid w:val="00C71A61"/>
    <w:rsid w:val="00C72AFC"/>
    <w:rsid w:val="00C87C4E"/>
    <w:rsid w:val="00C915FE"/>
    <w:rsid w:val="00C916C6"/>
    <w:rsid w:val="00C92B0B"/>
    <w:rsid w:val="00C93E54"/>
    <w:rsid w:val="00C94F6C"/>
    <w:rsid w:val="00CA7388"/>
    <w:rsid w:val="00CC22CB"/>
    <w:rsid w:val="00CC6588"/>
    <w:rsid w:val="00CC67CB"/>
    <w:rsid w:val="00CD51BB"/>
    <w:rsid w:val="00CE7A6B"/>
    <w:rsid w:val="00CF3348"/>
    <w:rsid w:val="00CF41A6"/>
    <w:rsid w:val="00CF532A"/>
    <w:rsid w:val="00CF5737"/>
    <w:rsid w:val="00CF6E26"/>
    <w:rsid w:val="00D033B5"/>
    <w:rsid w:val="00D0718F"/>
    <w:rsid w:val="00D14F01"/>
    <w:rsid w:val="00D2097A"/>
    <w:rsid w:val="00D25645"/>
    <w:rsid w:val="00D31099"/>
    <w:rsid w:val="00D34D50"/>
    <w:rsid w:val="00D428FF"/>
    <w:rsid w:val="00D42BB7"/>
    <w:rsid w:val="00D47597"/>
    <w:rsid w:val="00D522E2"/>
    <w:rsid w:val="00D5287E"/>
    <w:rsid w:val="00D52F1B"/>
    <w:rsid w:val="00D53688"/>
    <w:rsid w:val="00D56BB6"/>
    <w:rsid w:val="00D61F47"/>
    <w:rsid w:val="00D62A9F"/>
    <w:rsid w:val="00D63F75"/>
    <w:rsid w:val="00D66644"/>
    <w:rsid w:val="00D71825"/>
    <w:rsid w:val="00D73808"/>
    <w:rsid w:val="00D77C1B"/>
    <w:rsid w:val="00D83544"/>
    <w:rsid w:val="00D95E63"/>
    <w:rsid w:val="00D96440"/>
    <w:rsid w:val="00DA7584"/>
    <w:rsid w:val="00DB42A3"/>
    <w:rsid w:val="00DD5B60"/>
    <w:rsid w:val="00DF1E7D"/>
    <w:rsid w:val="00DF7453"/>
    <w:rsid w:val="00E01EF4"/>
    <w:rsid w:val="00E0340D"/>
    <w:rsid w:val="00E06493"/>
    <w:rsid w:val="00E15026"/>
    <w:rsid w:val="00E16C00"/>
    <w:rsid w:val="00E23ECA"/>
    <w:rsid w:val="00E2414B"/>
    <w:rsid w:val="00E30204"/>
    <w:rsid w:val="00E30A19"/>
    <w:rsid w:val="00E31B45"/>
    <w:rsid w:val="00E376A3"/>
    <w:rsid w:val="00E4450A"/>
    <w:rsid w:val="00E4489E"/>
    <w:rsid w:val="00E45D95"/>
    <w:rsid w:val="00E50274"/>
    <w:rsid w:val="00E52CEF"/>
    <w:rsid w:val="00E550E3"/>
    <w:rsid w:val="00E601BD"/>
    <w:rsid w:val="00E62E21"/>
    <w:rsid w:val="00E676A1"/>
    <w:rsid w:val="00E708AD"/>
    <w:rsid w:val="00E81597"/>
    <w:rsid w:val="00E84F3C"/>
    <w:rsid w:val="00E8530F"/>
    <w:rsid w:val="00E85393"/>
    <w:rsid w:val="00E9139F"/>
    <w:rsid w:val="00E915DD"/>
    <w:rsid w:val="00E92318"/>
    <w:rsid w:val="00E9632C"/>
    <w:rsid w:val="00EB1941"/>
    <w:rsid w:val="00EB32CD"/>
    <w:rsid w:val="00EB3DE2"/>
    <w:rsid w:val="00EB6B28"/>
    <w:rsid w:val="00EC7C76"/>
    <w:rsid w:val="00ED0958"/>
    <w:rsid w:val="00EE1D23"/>
    <w:rsid w:val="00EE3D87"/>
    <w:rsid w:val="00EE5BDF"/>
    <w:rsid w:val="00EF2BA8"/>
    <w:rsid w:val="00F0274E"/>
    <w:rsid w:val="00F05359"/>
    <w:rsid w:val="00F13780"/>
    <w:rsid w:val="00F14514"/>
    <w:rsid w:val="00F15FFE"/>
    <w:rsid w:val="00F17D95"/>
    <w:rsid w:val="00F23BC3"/>
    <w:rsid w:val="00F46054"/>
    <w:rsid w:val="00F4757D"/>
    <w:rsid w:val="00F53E31"/>
    <w:rsid w:val="00F647B6"/>
    <w:rsid w:val="00F655DC"/>
    <w:rsid w:val="00F66CFE"/>
    <w:rsid w:val="00F67367"/>
    <w:rsid w:val="00F7673E"/>
    <w:rsid w:val="00F815C2"/>
    <w:rsid w:val="00F85E8E"/>
    <w:rsid w:val="00F87437"/>
    <w:rsid w:val="00F924FA"/>
    <w:rsid w:val="00F95989"/>
    <w:rsid w:val="00FA42E6"/>
    <w:rsid w:val="00FA5F9C"/>
    <w:rsid w:val="00FA684A"/>
    <w:rsid w:val="00FB1066"/>
    <w:rsid w:val="00FC0A5B"/>
    <w:rsid w:val="00FC360B"/>
    <w:rsid w:val="00FC47B7"/>
    <w:rsid w:val="00FC797E"/>
    <w:rsid w:val="00FD00AE"/>
    <w:rsid w:val="00FE0AB3"/>
    <w:rsid w:val="00FE28E3"/>
    <w:rsid w:val="00FE2BF7"/>
    <w:rsid w:val="00FF50EF"/>
    <w:rsid w:val="00FF7B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5781"/>
  <w15:docId w15:val="{8371C094-FD67-4517-8A05-F60498848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72CFB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572CFB"/>
    <w:pPr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368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FE0AB3"/>
    <w:pPr>
      <w:keepNext/>
      <w:keepLines/>
      <w:widowControl/>
      <w:autoSpaceDE/>
      <w:autoSpaceDN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72CFB"/>
    <w:pPr>
      <w:ind w:left="400"/>
    </w:pPr>
    <w:rPr>
      <w:sz w:val="24"/>
      <w:szCs w:val="24"/>
    </w:rPr>
  </w:style>
  <w:style w:type="paragraph" w:styleId="Title">
    <w:name w:val="Title"/>
    <w:basedOn w:val="Normal"/>
    <w:uiPriority w:val="1"/>
    <w:qFormat/>
    <w:rsid w:val="00572CFB"/>
    <w:pPr>
      <w:spacing w:before="88"/>
      <w:ind w:left="1137"/>
    </w:pPr>
    <w:rPr>
      <w:b/>
      <w:bCs/>
      <w:sz w:val="26"/>
      <w:szCs w:val="26"/>
    </w:rPr>
  </w:style>
  <w:style w:type="paragraph" w:styleId="ListParagraph">
    <w:name w:val="List Paragraph"/>
    <w:aliases w:val="Citation List,06 List Paragraph"/>
    <w:basedOn w:val="Normal"/>
    <w:link w:val="ListParagraphChar"/>
    <w:uiPriority w:val="34"/>
    <w:qFormat/>
    <w:rsid w:val="00572CFB"/>
    <w:pPr>
      <w:ind w:left="400" w:right="245" w:hanging="284"/>
      <w:jc w:val="both"/>
    </w:pPr>
  </w:style>
  <w:style w:type="paragraph" w:customStyle="1" w:styleId="TableParagraph">
    <w:name w:val="Table Paragraph"/>
    <w:basedOn w:val="Normal"/>
    <w:uiPriority w:val="1"/>
    <w:qFormat/>
    <w:rsid w:val="00572CFB"/>
  </w:style>
  <w:style w:type="table" w:styleId="TableGrid">
    <w:name w:val="Table Grid"/>
    <w:basedOn w:val="TableNormal"/>
    <w:uiPriority w:val="59"/>
    <w:rsid w:val="00650F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0F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FA4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536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313D4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B6AAA"/>
    <w:rPr>
      <w:i/>
      <w:iCs/>
    </w:rPr>
  </w:style>
  <w:style w:type="character" w:customStyle="1" w:styleId="ListParagraphChar">
    <w:name w:val="List Paragraph Char"/>
    <w:aliases w:val="Citation List Char,06 List Paragraph Char"/>
    <w:basedOn w:val="DefaultParagraphFont"/>
    <w:link w:val="ListParagraph"/>
    <w:uiPriority w:val="34"/>
    <w:rsid w:val="00A166AC"/>
    <w:rPr>
      <w:rFonts w:ascii="Times New Roman" w:eastAsia="Times New Roman" w:hAnsi="Times New Roman" w:cs="Times New Roman"/>
    </w:rPr>
  </w:style>
  <w:style w:type="character" w:customStyle="1" w:styleId="Heading5Char">
    <w:name w:val="Heading 5 Char"/>
    <w:basedOn w:val="DefaultParagraphFont"/>
    <w:link w:val="Heading5"/>
    <w:rsid w:val="00FE0AB3"/>
    <w:rPr>
      <w:rFonts w:asciiTheme="majorHAnsi" w:eastAsiaTheme="majorEastAsia" w:hAnsiTheme="majorHAnsi" w:cstheme="majorBidi"/>
      <w:color w:val="243F60" w:themeColor="accent1" w:themeShade="7F"/>
      <w:lang w:val="en-IN" w:eastAsia="en-IN"/>
    </w:rPr>
  </w:style>
  <w:style w:type="character" w:customStyle="1" w:styleId="BodyTextChar">
    <w:name w:val="Body Text Char"/>
    <w:basedOn w:val="DefaultParagraphFont"/>
    <w:link w:val="BodyText"/>
    <w:uiPriority w:val="1"/>
    <w:rsid w:val="009D48F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18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imuddin</dc:creator>
  <cp:lastModifiedBy>Reviewer</cp:lastModifiedBy>
  <cp:revision>18</cp:revision>
  <dcterms:created xsi:type="dcterms:W3CDTF">2025-08-22T09:52:00Z</dcterms:created>
  <dcterms:modified xsi:type="dcterms:W3CDTF">2025-08-22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6-29T00:00:00Z</vt:filetime>
  </property>
</Properties>
</file>